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arlborough Wine Estates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215665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uncan Cotterill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mwe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99344FA" w:rsidR="00661C78" w:rsidRDefault="00DA72BD">
      <w:r>
        <w:rPr>
          <w:noProof/>
        </w:rPr>
        <w:drawing>
          <wp:inline distT="0" distB="0" distL="0" distR="0" wp14:anchorId="6053FBD2" wp14:editId="7585657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DA72BD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8:00Z</dcterms:modified>
</cp:coreProperties>
</file>